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64959F" w14:textId="0486EF92" w:rsidR="00393F47" w:rsidRDefault="00420994" w:rsidP="002B5A10">
      <w:pPr>
        <w:pStyle w:val="Heading1"/>
        <w:numPr>
          <w:ilvl w:val="0"/>
          <w:numId w:val="0"/>
        </w:numPr>
        <w:spacing w:before="0" w:afterLines="120" w:after="288" w:line="240" w:lineRule="auto"/>
        <w:ind w:left="432" w:hanging="432"/>
      </w:pPr>
      <w:r>
        <w:t xml:space="preserve">Unit </w:t>
      </w:r>
      <w:r w:rsidR="009A7C2D">
        <w:t>4</w:t>
      </w:r>
      <w:r w:rsidR="00EE61BE">
        <w:t xml:space="preserve">: </w:t>
      </w:r>
      <w:r w:rsidR="009A7C2D">
        <w:t xml:space="preserve">the </w:t>
      </w:r>
      <w:r w:rsidR="00B52B11">
        <w:t>“</w:t>
      </w:r>
      <w:r w:rsidR="009A7C2D">
        <w:t>magic</w:t>
      </w:r>
      <w:r w:rsidR="00B52B11">
        <w:t>”</w:t>
      </w:r>
      <w:r w:rsidR="009A7C2D">
        <w:t xml:space="preserve"> of geophysical inversion</w:t>
      </w:r>
    </w:p>
    <w:p w14:paraId="245896D6" w14:textId="1FB001B3" w:rsidR="00EE61BE" w:rsidRPr="00EE61BE" w:rsidRDefault="00533613" w:rsidP="002B5A10">
      <w:pPr>
        <w:spacing w:afterLines="120" w:after="288" w:line="240" w:lineRule="auto"/>
      </w:pPr>
      <w:r>
        <w:t>Lee Slater</w:t>
      </w:r>
      <w:r w:rsidR="00EE61BE">
        <w:t xml:space="preserve"> (</w:t>
      </w:r>
      <w:r>
        <w:t>Rutgers University Newark</w:t>
      </w:r>
      <w:r w:rsidR="00EE61BE">
        <w:t>)</w:t>
      </w:r>
    </w:p>
    <w:p w14:paraId="183296FE" w14:textId="04BAE3AF" w:rsidR="006A506E" w:rsidRDefault="00F96FC3" w:rsidP="002B5A10">
      <w:pPr>
        <w:spacing w:afterLines="120" w:after="288" w:line="240" w:lineRule="auto"/>
      </w:pPr>
      <w:r>
        <w:t>Answer the following questions based on completing the tasks described in the student handout for this unit.</w:t>
      </w:r>
    </w:p>
    <w:p w14:paraId="3313AC2C" w14:textId="6F9304A2" w:rsidR="006A506E" w:rsidRDefault="00F96FC3" w:rsidP="00F96FC3">
      <w:pPr>
        <w:pStyle w:val="Heading2"/>
        <w:numPr>
          <w:ilvl w:val="0"/>
          <w:numId w:val="0"/>
        </w:numPr>
        <w:spacing w:before="0" w:afterLines="120" w:after="288" w:line="240" w:lineRule="auto"/>
        <w:ind w:left="576" w:hanging="576"/>
      </w:pPr>
      <w:r>
        <w:t xml:space="preserve">Task </w:t>
      </w:r>
      <w:r w:rsidR="009A7C2D">
        <w:t>4</w:t>
      </w:r>
      <w:r>
        <w:t>.</w:t>
      </w:r>
      <w:r w:rsidR="00CE2DCF">
        <w:t>2</w:t>
      </w:r>
      <w:r>
        <w:t>.1:</w:t>
      </w:r>
      <w:r w:rsidR="006B3933">
        <w:t xml:space="preserve"> inversion basics</w:t>
      </w:r>
    </w:p>
    <w:p w14:paraId="6B1A789D" w14:textId="7D114FEE" w:rsidR="005B658F" w:rsidRPr="005B658F" w:rsidRDefault="003A426B" w:rsidP="005B658F">
      <w:bookmarkStart w:id="0" w:name="_Hlk42091659"/>
      <w:r>
        <w:t>R</w:t>
      </w:r>
      <w:r w:rsidR="005B658F" w:rsidRPr="005B658F">
        <w:t>efer to the unit tutorial</w:t>
      </w:r>
      <w:r w:rsidR="005B658F">
        <w:t xml:space="preserve"> to answer the following questions</w:t>
      </w:r>
    </w:p>
    <w:bookmarkEnd w:id="0"/>
    <w:p w14:paraId="6F5BC0D2" w14:textId="70105CA8" w:rsidR="00EA3595" w:rsidRDefault="006B3933" w:rsidP="002B5A10">
      <w:pPr>
        <w:pStyle w:val="ListParagraph"/>
        <w:numPr>
          <w:ilvl w:val="0"/>
          <w:numId w:val="14"/>
        </w:numPr>
        <w:spacing w:afterLines="120" w:after="288" w:line="240" w:lineRule="auto"/>
        <w:contextualSpacing w:val="0"/>
      </w:pPr>
      <w:r>
        <w:t>Why is the pseudo section not a realistic representation of the true resistivity structure of the subsurface?</w:t>
      </w:r>
      <w:r w:rsidR="00EA3595">
        <w:t>____________________________________________________</w:t>
      </w:r>
      <w:r>
        <w:t>____________________________________________________________________________________________</w:t>
      </w:r>
      <w:r w:rsidR="005E1420">
        <w:t xml:space="preserve"> </w:t>
      </w:r>
    </w:p>
    <w:p w14:paraId="5431DEF8" w14:textId="57C9908E" w:rsidR="006A506E" w:rsidRDefault="006B3933" w:rsidP="002B5A10">
      <w:pPr>
        <w:pStyle w:val="ListParagraph"/>
        <w:numPr>
          <w:ilvl w:val="0"/>
          <w:numId w:val="14"/>
        </w:numPr>
        <w:spacing w:afterLines="120" w:after="288" w:line="240" w:lineRule="auto"/>
        <w:contextualSpacing w:val="0"/>
      </w:pPr>
      <w:r>
        <w:t>Forward modeling describes the process of estimating the</w:t>
      </w:r>
      <w:r w:rsidR="00FD7E75">
        <w:t>_____________________________________</w:t>
      </w:r>
      <w:r>
        <w:t>_________ from a known_____________________________________</w:t>
      </w:r>
    </w:p>
    <w:p w14:paraId="3158F59E" w14:textId="476F411E" w:rsidR="003802F7" w:rsidRDefault="006B3933" w:rsidP="002B5A10">
      <w:pPr>
        <w:pStyle w:val="ListParagraph"/>
        <w:numPr>
          <w:ilvl w:val="0"/>
          <w:numId w:val="14"/>
        </w:numPr>
        <w:spacing w:afterLines="120" w:after="288" w:line="240" w:lineRule="auto"/>
        <w:contextualSpacing w:val="0"/>
      </w:pPr>
      <w:r>
        <w:t>If the goodness of fit between the measured pseudo section and a synthetic pseudo section based on a synthetic resistivity model is not sufficiently good, the objective of the inversion is to revise</w:t>
      </w:r>
      <w:r w:rsidR="00381CAD">
        <w:t>_______________</w:t>
      </w:r>
      <w:r w:rsidR="00EA3595">
        <w:t>_______________</w:t>
      </w:r>
      <w:r w:rsidR="005B658F">
        <w:t>___________________________________________</w:t>
      </w:r>
    </w:p>
    <w:p w14:paraId="4B48E8EC" w14:textId="6CDB89D4" w:rsidR="00381CAD" w:rsidRDefault="003E1415" w:rsidP="002B5A10">
      <w:pPr>
        <w:pStyle w:val="ListParagraph"/>
        <w:numPr>
          <w:ilvl w:val="0"/>
          <w:numId w:val="14"/>
        </w:numPr>
        <w:spacing w:afterLines="120" w:after="288" w:line="240" w:lineRule="auto"/>
        <w:contextualSpacing w:val="0"/>
      </w:pPr>
      <w:r>
        <w:t>What two constraints are used to update</w:t>
      </w:r>
      <w:r w:rsidR="00562AB8">
        <w:t xml:space="preserve"> a synthetic model </w:t>
      </w:r>
      <w:r>
        <w:t>during</w:t>
      </w:r>
      <w:r w:rsidR="00562AB8">
        <w:t xml:space="preserve"> </w:t>
      </w:r>
      <w:r>
        <w:t>the</w:t>
      </w:r>
      <w:r w:rsidR="00562AB8">
        <w:t xml:space="preserve"> iterative inversion process</w:t>
      </w: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89D344" w14:textId="18AA907F" w:rsidR="005B658F" w:rsidRDefault="003E1415" w:rsidP="002B5A10">
      <w:pPr>
        <w:pStyle w:val="ListParagraph"/>
        <w:numPr>
          <w:ilvl w:val="0"/>
          <w:numId w:val="14"/>
        </w:numPr>
        <w:spacing w:afterLines="120" w:after="288" w:line="240" w:lineRule="auto"/>
        <w:contextualSpacing w:val="0"/>
      </w:pPr>
      <w:r>
        <w:t>What kinds of subsurface structures (or processes) are best represented by r</w:t>
      </w:r>
      <w:r w:rsidR="00562AB8">
        <w:t xml:space="preserve">esistivity inversion </w:t>
      </w:r>
      <w:r>
        <w:t xml:space="preserve">based on a smooth model constraint?_______________________________________________________________________________________________________________________________________________________________________________________________________________________________ </w:t>
      </w:r>
    </w:p>
    <w:p w14:paraId="1569F285" w14:textId="7A9AB7D7" w:rsidR="005B658F" w:rsidRDefault="003E1415" w:rsidP="002B5A10">
      <w:pPr>
        <w:pStyle w:val="ListParagraph"/>
        <w:numPr>
          <w:ilvl w:val="0"/>
          <w:numId w:val="14"/>
        </w:numPr>
        <w:spacing w:afterLines="120" w:after="288" w:line="240" w:lineRule="auto"/>
        <w:contextualSpacing w:val="0"/>
      </w:pPr>
      <w:r>
        <w:t>Why are measurements errors important to include in the inversion?_________________________________________________________________________________________________________________________________________________________________________________________________________________________________</w:t>
      </w:r>
    </w:p>
    <w:p w14:paraId="62F16AFE" w14:textId="40A8BBF2" w:rsidR="00DD3031" w:rsidRDefault="00834BDA" w:rsidP="00F96FC3">
      <w:pPr>
        <w:pStyle w:val="Heading2"/>
        <w:numPr>
          <w:ilvl w:val="0"/>
          <w:numId w:val="0"/>
        </w:numPr>
        <w:spacing w:before="0" w:afterLines="120" w:after="288" w:line="240" w:lineRule="auto"/>
        <w:ind w:left="576" w:hanging="576"/>
      </w:pPr>
      <w:r>
        <w:t xml:space="preserve">task </w:t>
      </w:r>
      <w:r w:rsidR="00334AB4">
        <w:t>4</w:t>
      </w:r>
      <w:r>
        <w:t>.</w:t>
      </w:r>
      <w:r w:rsidR="00CE2DCF">
        <w:t>2</w:t>
      </w:r>
      <w:r>
        <w:t xml:space="preserve">.2: </w:t>
      </w:r>
      <w:r w:rsidR="00CF127A">
        <w:t>effects of measurement errors and adding boreholes using seer</w:t>
      </w:r>
    </w:p>
    <w:p w14:paraId="2412F6DB" w14:textId="042C1D69" w:rsidR="00DC37C0" w:rsidRDefault="005B658F" w:rsidP="002B5A10">
      <w:pPr>
        <w:spacing w:afterLines="120" w:after="288" w:line="240" w:lineRule="auto"/>
      </w:pPr>
      <w:r>
        <w:t>R</w:t>
      </w:r>
      <w:r w:rsidRPr="005B658F">
        <w:t>efer to the unit tutorial to answer the following questions</w:t>
      </w:r>
    </w:p>
    <w:p w14:paraId="5E1677D3" w14:textId="14540049" w:rsidR="00C0439F" w:rsidRDefault="007B0E76" w:rsidP="002B5A10">
      <w:pPr>
        <w:pStyle w:val="ListParagraph"/>
        <w:numPr>
          <w:ilvl w:val="0"/>
          <w:numId w:val="14"/>
        </w:numPr>
        <w:spacing w:afterLines="120" w:after="288" w:line="240" w:lineRule="auto"/>
        <w:contextualSpacing w:val="0"/>
      </w:pPr>
      <w:r>
        <w:lastRenderedPageBreak/>
        <w:t>Qualitatively d</w:t>
      </w:r>
      <w:r w:rsidR="00CF127A">
        <w:t>escribe how the predicted inversion result changes</w:t>
      </w:r>
      <w:r>
        <w:t xml:space="preserve"> as the measurement errors in the data increase from 1%, to 5% and then to 10%. It will help to focus on one of the blocks in the model that is well resolved in the predicted inversion result. </w:t>
      </w:r>
      <w:r w:rsidR="00834BDA">
        <w:t>__________________________________________________________________________________________________________________________________________________</w:t>
      </w:r>
      <w:r>
        <w:t>____________________________________________________________________________________________________________________________________________________________________________________________________________________________________________________</w:t>
      </w:r>
    </w:p>
    <w:p w14:paraId="538C0043" w14:textId="5AC57ECA" w:rsidR="007B1C25" w:rsidRDefault="007B0E76" w:rsidP="002B5A10">
      <w:pPr>
        <w:pStyle w:val="ListParagraph"/>
        <w:numPr>
          <w:ilvl w:val="0"/>
          <w:numId w:val="14"/>
        </w:numPr>
        <w:spacing w:afterLines="120" w:after="288" w:line="240" w:lineRule="auto"/>
        <w:contextualSpacing w:val="0"/>
      </w:pPr>
      <w:r>
        <w:t xml:space="preserve">In order to take a more quantitative look at how the errors influence the resolving power of the imaging, </w:t>
      </w:r>
      <w:r w:rsidR="008E289B">
        <w:t>fill in the table below to assess how the</w:t>
      </w:r>
      <w:r>
        <w:t xml:space="preserve"> minimum conductivity of the </w:t>
      </w:r>
      <w:r w:rsidR="008E289B">
        <w:t xml:space="preserve">feature in the predicted inversion result that represents the 10 Ohm m </w:t>
      </w:r>
      <w:r>
        <w:t xml:space="preserve">block located at the center of the </w:t>
      </w:r>
      <w:r w:rsidR="008E289B">
        <w:t xml:space="preserve">true </w:t>
      </w:r>
      <w:r>
        <w:t>resistivity model</w:t>
      </w:r>
      <w:r w:rsidR="008E289B">
        <w:t xml:space="preserve"> changes with the </w:t>
      </w:r>
      <w:r w:rsidR="007B1C25">
        <w:t>measurement error. Use the Dip-Dip geometry with the 2 m spacing and no borehole electrodes for this exercise.</w:t>
      </w:r>
    </w:p>
    <w:tbl>
      <w:tblPr>
        <w:tblStyle w:val="TableGrid"/>
        <w:tblW w:w="0" w:type="auto"/>
        <w:tblInd w:w="720" w:type="dxa"/>
        <w:tblLook w:val="04A0" w:firstRow="1" w:lastRow="0" w:firstColumn="1" w:lastColumn="0" w:noHBand="0" w:noVBand="1"/>
      </w:tblPr>
      <w:tblGrid>
        <w:gridCol w:w="2157"/>
        <w:gridCol w:w="2157"/>
        <w:gridCol w:w="2158"/>
        <w:gridCol w:w="2158"/>
      </w:tblGrid>
      <w:tr w:rsidR="007B1C25" w14:paraId="58C16B85" w14:textId="77777777" w:rsidTr="007B1C25">
        <w:tc>
          <w:tcPr>
            <w:tcW w:w="2157" w:type="dxa"/>
          </w:tcPr>
          <w:p w14:paraId="6ED2C2EF" w14:textId="0C19A2A2" w:rsidR="007B1C25" w:rsidRDefault="007B1C25" w:rsidP="007B1C25">
            <w:pPr>
              <w:pStyle w:val="ListParagraph"/>
              <w:spacing w:afterLines="120" w:after="288"/>
              <w:ind w:left="0"/>
              <w:contextualSpacing w:val="0"/>
            </w:pPr>
            <w:r>
              <w:t>Measurement error</w:t>
            </w:r>
          </w:p>
        </w:tc>
        <w:tc>
          <w:tcPr>
            <w:tcW w:w="2157" w:type="dxa"/>
          </w:tcPr>
          <w:p w14:paraId="5AB156BB" w14:textId="357DDBD2" w:rsidR="007B1C25" w:rsidRDefault="007B1C25" w:rsidP="007B1C25">
            <w:pPr>
              <w:pStyle w:val="ListParagraph"/>
              <w:spacing w:afterLines="120" w:after="288"/>
              <w:ind w:left="0"/>
              <w:contextualSpacing w:val="0"/>
            </w:pPr>
            <w:r>
              <w:t>1%</w:t>
            </w:r>
          </w:p>
        </w:tc>
        <w:tc>
          <w:tcPr>
            <w:tcW w:w="2158" w:type="dxa"/>
          </w:tcPr>
          <w:p w14:paraId="60593D2A" w14:textId="3866CFE5" w:rsidR="007B1C25" w:rsidRDefault="007B1C25" w:rsidP="007B1C25">
            <w:pPr>
              <w:pStyle w:val="ListParagraph"/>
              <w:spacing w:afterLines="120" w:after="288"/>
              <w:ind w:left="0"/>
              <w:contextualSpacing w:val="0"/>
            </w:pPr>
            <w:r>
              <w:t>5%</w:t>
            </w:r>
          </w:p>
        </w:tc>
        <w:tc>
          <w:tcPr>
            <w:tcW w:w="2158" w:type="dxa"/>
          </w:tcPr>
          <w:p w14:paraId="5A8C706A" w14:textId="5B425E67" w:rsidR="007B1C25" w:rsidRDefault="007B1C25" w:rsidP="007B1C25">
            <w:pPr>
              <w:pStyle w:val="ListParagraph"/>
              <w:spacing w:afterLines="120" w:after="288"/>
              <w:ind w:left="0"/>
              <w:contextualSpacing w:val="0"/>
            </w:pPr>
            <w:r>
              <w:t>10%</w:t>
            </w:r>
          </w:p>
        </w:tc>
      </w:tr>
      <w:tr w:rsidR="007B1C25" w14:paraId="2F8C514D" w14:textId="77777777" w:rsidTr="007B1C25">
        <w:tc>
          <w:tcPr>
            <w:tcW w:w="2157" w:type="dxa"/>
          </w:tcPr>
          <w:p w14:paraId="119EAA18" w14:textId="5D032A51" w:rsidR="007B1C25" w:rsidRDefault="007B1C25" w:rsidP="007B1C25">
            <w:pPr>
              <w:pStyle w:val="ListParagraph"/>
              <w:spacing w:afterLines="120" w:after="288"/>
              <w:ind w:left="0"/>
              <w:contextualSpacing w:val="0"/>
            </w:pPr>
            <w:r>
              <w:t>Minimum resistivity of block in predicted inversion result</w:t>
            </w:r>
          </w:p>
        </w:tc>
        <w:tc>
          <w:tcPr>
            <w:tcW w:w="2157" w:type="dxa"/>
          </w:tcPr>
          <w:p w14:paraId="0F46C56E" w14:textId="268D3107" w:rsidR="007B1C25" w:rsidRDefault="007B1C25" w:rsidP="007B1C25">
            <w:pPr>
              <w:pStyle w:val="ListParagraph"/>
              <w:spacing w:afterLines="120" w:after="288"/>
              <w:ind w:left="0"/>
              <w:contextualSpacing w:val="0"/>
            </w:pPr>
          </w:p>
        </w:tc>
        <w:tc>
          <w:tcPr>
            <w:tcW w:w="2158" w:type="dxa"/>
          </w:tcPr>
          <w:p w14:paraId="2910C6F5" w14:textId="77777777" w:rsidR="007B1C25" w:rsidRDefault="007B1C25" w:rsidP="007B1C25">
            <w:pPr>
              <w:pStyle w:val="ListParagraph"/>
              <w:spacing w:afterLines="120" w:after="288"/>
              <w:ind w:left="0"/>
              <w:contextualSpacing w:val="0"/>
            </w:pPr>
          </w:p>
        </w:tc>
        <w:tc>
          <w:tcPr>
            <w:tcW w:w="2158" w:type="dxa"/>
          </w:tcPr>
          <w:p w14:paraId="03AD6F1D" w14:textId="77777777" w:rsidR="007B1C25" w:rsidRDefault="007B1C25" w:rsidP="007B1C25">
            <w:pPr>
              <w:pStyle w:val="ListParagraph"/>
              <w:spacing w:afterLines="120" w:after="288"/>
              <w:ind w:left="0"/>
              <w:contextualSpacing w:val="0"/>
            </w:pPr>
          </w:p>
        </w:tc>
      </w:tr>
    </w:tbl>
    <w:p w14:paraId="23ABB37D" w14:textId="77777777" w:rsidR="002204DD" w:rsidRDefault="002204DD" w:rsidP="002204DD">
      <w:pPr>
        <w:pStyle w:val="ListParagraph"/>
        <w:spacing w:afterLines="120" w:after="288" w:line="240" w:lineRule="auto"/>
        <w:contextualSpacing w:val="0"/>
      </w:pPr>
    </w:p>
    <w:p w14:paraId="288781F0" w14:textId="1619AF5E" w:rsidR="00CA3867" w:rsidRDefault="002204DD" w:rsidP="002B5A10">
      <w:pPr>
        <w:pStyle w:val="ListParagraph"/>
        <w:numPr>
          <w:ilvl w:val="0"/>
          <w:numId w:val="14"/>
        </w:numPr>
        <w:spacing w:afterLines="120" w:after="288" w:line="240" w:lineRule="auto"/>
        <w:contextualSpacing w:val="0"/>
      </w:pPr>
      <w:r>
        <w:t>Summarize your observations in Question 8. Are they consistent with what you might expect based on your knowledge of the limitations of geophysical inversion methods described in the tutorial for this module?</w:t>
      </w:r>
      <w:r w:rsidR="003A426B">
        <w:br/>
      </w:r>
      <w:r w:rsidR="00BC0952">
        <w:t>______________</w:t>
      </w:r>
      <w:r w:rsidR="004A52FE">
        <w:t>_____________________________________</w:t>
      </w:r>
      <w:r w:rsidR="003A426B">
        <w:t>____________________________________________________________________________________________________________________________</w:t>
      </w:r>
      <w:r w:rsidR="00CA3867">
        <w:t>.</w:t>
      </w:r>
    </w:p>
    <w:p w14:paraId="72696577" w14:textId="5818D6A6" w:rsidR="002204DD" w:rsidRDefault="002204DD" w:rsidP="002B5A10">
      <w:pPr>
        <w:pStyle w:val="ListParagraph"/>
        <w:numPr>
          <w:ilvl w:val="0"/>
          <w:numId w:val="14"/>
        </w:numPr>
        <w:spacing w:afterLines="120" w:after="288" w:line="240" w:lineRule="auto"/>
        <w:contextualSpacing w:val="0"/>
      </w:pPr>
      <w:bookmarkStart w:id="1" w:name="_Hlk43213104"/>
      <w:r>
        <w:t>How does the addition of the boreholes</w:t>
      </w:r>
      <w:r w:rsidR="00E12085">
        <w:t xml:space="preserve"> influence the resolution of the conductive (10 Ohm) block  and resistive (1000 Ohm m) block l</w:t>
      </w:r>
      <w:r w:rsidR="00E12085" w:rsidRPr="00E12085">
        <w:rPr>
          <w:u w:val="single"/>
        </w:rPr>
        <w:t xml:space="preserve">ocated </w:t>
      </w:r>
      <w:r w:rsidR="00E12085" w:rsidRPr="00E12085">
        <w:rPr>
          <w:b/>
          <w:bCs/>
          <w:u w:val="single"/>
        </w:rPr>
        <w:t>at the center</w:t>
      </w:r>
      <w:r w:rsidR="00E12085" w:rsidRPr="00E12085">
        <w:rPr>
          <w:u w:val="single"/>
        </w:rPr>
        <w:t xml:space="preserve"> of the true resistivity model</w:t>
      </w:r>
      <w:r w:rsidR="00E12085">
        <w:t>? To answer this question, look at how the shape of the two anomalies (and their minimum or maximum values) changes when the borehole electrodes are included versus when they are omitted______________________________________________________________________</w:t>
      </w:r>
      <w:bookmarkEnd w:id="1"/>
      <w:r w:rsidR="00E12085">
        <w:t>__________________________________________________________________________________________________________________________________________________________________________________________________________________________________________</w:t>
      </w:r>
    </w:p>
    <w:p w14:paraId="4BEF7C0A" w14:textId="461A3D74" w:rsidR="00E12085" w:rsidRDefault="00E12085" w:rsidP="002B5A10">
      <w:pPr>
        <w:pStyle w:val="ListParagraph"/>
        <w:numPr>
          <w:ilvl w:val="0"/>
          <w:numId w:val="14"/>
        </w:numPr>
        <w:spacing w:afterLines="120" w:after="288" w:line="240" w:lineRule="auto"/>
        <w:contextualSpacing w:val="0"/>
      </w:pPr>
      <w:r>
        <w:t>How does the addition of the boreholes influence the resolution of the conductive (10 Ohm) block  and resistive (1000 Ohm m) block l</w:t>
      </w:r>
      <w:r w:rsidRPr="00E12085">
        <w:rPr>
          <w:u w:val="single"/>
        </w:rPr>
        <w:t xml:space="preserve">ocated </w:t>
      </w:r>
      <w:r w:rsidRPr="00E12085">
        <w:rPr>
          <w:b/>
          <w:bCs/>
          <w:u w:val="single"/>
        </w:rPr>
        <w:t xml:space="preserve">far from </w:t>
      </w:r>
      <w:r w:rsidRPr="00E12085">
        <w:rPr>
          <w:u w:val="single"/>
        </w:rPr>
        <w:t xml:space="preserve"> the center of the true resistivity model</w:t>
      </w:r>
      <w:r>
        <w:t xml:space="preserve">? To answer this question, look at how the </w:t>
      </w:r>
      <w:r>
        <w:lastRenderedPageBreak/>
        <w:t>shape of the two anomalies (and their minimum or maximum values) changes when the borehole electrodes are included versus when they are omitted__________________________________________________________________________________________________________________________________________________________________________________________________________________________________</w:t>
      </w:r>
    </w:p>
    <w:p w14:paraId="77B45C5C" w14:textId="5CC438C4" w:rsidR="00E12085" w:rsidRDefault="00E12085" w:rsidP="002B5A10">
      <w:pPr>
        <w:pStyle w:val="ListParagraph"/>
        <w:numPr>
          <w:ilvl w:val="0"/>
          <w:numId w:val="14"/>
        </w:numPr>
        <w:spacing w:afterLines="120" w:after="288" w:line="240" w:lineRule="auto"/>
        <w:contextualSpacing w:val="0"/>
      </w:pPr>
      <w:r>
        <w:t>Look carefully at the differences in the predicted inversion result when the boreholes are included versus when they are omitted. Do any of the blocks in the true resistivity model become visible in the predicted inversion result when the boreholes are included?________________________________________________________________________________________________________________________________________________________________________________________________________________________________</w:t>
      </w:r>
    </w:p>
    <w:p w14:paraId="3CCAEAEA" w14:textId="7CEE2189" w:rsidR="00CA3867" w:rsidRDefault="00F96FC3" w:rsidP="00F96FC3">
      <w:pPr>
        <w:pStyle w:val="Heading2"/>
        <w:numPr>
          <w:ilvl w:val="0"/>
          <w:numId w:val="0"/>
        </w:numPr>
        <w:spacing w:before="0" w:afterLines="120" w:after="288" w:line="240" w:lineRule="auto"/>
        <w:ind w:left="576" w:hanging="576"/>
      </w:pPr>
      <w:r>
        <w:t xml:space="preserve">task </w:t>
      </w:r>
      <w:r w:rsidR="00347DE7">
        <w:t>4</w:t>
      </w:r>
      <w:r>
        <w:t>.</w:t>
      </w:r>
      <w:r w:rsidR="00CE2DCF">
        <w:t>2</w:t>
      </w:r>
      <w:r>
        <w:t xml:space="preserve">.3: </w:t>
      </w:r>
      <w:r w:rsidR="00347DE7">
        <w:t>interpreting the inversion of the harrier meadow dataset performed with resipy</w:t>
      </w:r>
    </w:p>
    <w:p w14:paraId="488BF93C" w14:textId="24D0424D" w:rsidR="004A52FE" w:rsidRDefault="006218F0" w:rsidP="004A52FE">
      <w:pPr>
        <w:spacing w:afterLines="120" w:after="288" w:line="240" w:lineRule="auto"/>
      </w:pPr>
      <w:r>
        <w:t>Using your results from the exploration performed completing the ResIPy assignment</w:t>
      </w:r>
      <w:r w:rsidR="003340D3">
        <w:t>, answer the following questions</w:t>
      </w:r>
      <w:r w:rsidR="004A52FE">
        <w:t>.</w:t>
      </w:r>
    </w:p>
    <w:p w14:paraId="0E3614F6" w14:textId="77777777" w:rsidR="006218F0" w:rsidRDefault="006218F0" w:rsidP="003340D3">
      <w:pPr>
        <w:pStyle w:val="ListParagraph"/>
        <w:numPr>
          <w:ilvl w:val="0"/>
          <w:numId w:val="14"/>
        </w:numPr>
        <w:spacing w:afterLines="120" w:after="288" w:line="240" w:lineRule="auto"/>
        <w:contextualSpacing w:val="0"/>
      </w:pPr>
      <w:r>
        <w:t>Describe how the initial RMS misfit and the number of iterations to reach as solution to the electrical resistivity image vary as a function of the error model parameters: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41D5092" w14:textId="77777777" w:rsidR="006218F0" w:rsidRDefault="006218F0" w:rsidP="003340D3">
      <w:pPr>
        <w:pStyle w:val="ListParagraph"/>
        <w:numPr>
          <w:ilvl w:val="0"/>
          <w:numId w:val="14"/>
        </w:numPr>
        <w:spacing w:afterLines="120" w:after="288" w:line="240" w:lineRule="auto"/>
        <w:contextualSpacing w:val="0"/>
      </w:pPr>
      <w:r>
        <w:t>Compare Scenario 6 to Scenario 1- both scenarios use the same error parameters (a_wgt and b_wgt). Why do you think the inversion takes more iterations and starts with a higher misfit in Scenario 6 when compared to Scenario 1?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523B92" w14:textId="1157EC89" w:rsidR="002B5A10" w:rsidRPr="002B5A10" w:rsidRDefault="006218F0" w:rsidP="007234C8">
      <w:pPr>
        <w:pStyle w:val="ListParagraph"/>
        <w:numPr>
          <w:ilvl w:val="0"/>
          <w:numId w:val="14"/>
        </w:numPr>
        <w:spacing w:afterLines="120" w:after="288" w:line="240" w:lineRule="auto"/>
        <w:contextualSpacing w:val="0"/>
      </w:pPr>
      <w:r>
        <w:t>Compare the image you get for Scenario 3 (errors grossly overestimated) with Scenario 1 (errors correctly estimated from the resistance model. How does overestimating the error model parameters influence the inverted imag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340D3">
        <w:br/>
      </w:r>
    </w:p>
    <w:p w14:paraId="14CBA0E2" w14:textId="2E6A143E" w:rsidR="00DC37C0" w:rsidRDefault="006218F0" w:rsidP="002B5A10">
      <w:pPr>
        <w:pStyle w:val="ListParagraph"/>
        <w:numPr>
          <w:ilvl w:val="0"/>
          <w:numId w:val="14"/>
        </w:numPr>
        <w:spacing w:afterLines="120" w:after="288" w:line="240" w:lineRule="auto"/>
        <w:contextualSpacing w:val="0"/>
      </w:pPr>
      <w:r>
        <w:t xml:space="preserve">Compare the image you get for Scenario 5 (errors grossly underestimated) with Scenario 1 (errors correctly estimated from the resistance model. How does </w:t>
      </w:r>
      <w:r w:rsidR="006821FF">
        <w:lastRenderedPageBreak/>
        <w:t>under</w:t>
      </w:r>
      <w:r>
        <w:t>estimating the error model parameters influence the inverted image?</w:t>
      </w:r>
      <w:r w:rsidR="00F82D5E">
        <w:t>____________________________________________________________________________________________________________________________________________________________________________________________________________________</w:t>
      </w:r>
    </w:p>
    <w:p w14:paraId="08A52130" w14:textId="4EAAF6F5" w:rsidR="00BB3E32" w:rsidRDefault="006821FF" w:rsidP="002B5A10">
      <w:pPr>
        <w:pStyle w:val="ListParagraph"/>
        <w:numPr>
          <w:ilvl w:val="0"/>
          <w:numId w:val="14"/>
        </w:numPr>
        <w:spacing w:afterLines="120" w:after="288" w:line="240" w:lineRule="auto"/>
        <w:contextualSpacing w:val="0"/>
      </w:pPr>
      <w:r>
        <w:t>Compare the image for Scenario 6 (measurements with reciprocal errors greater than 2% retained) with Scenario 1 (measurements with reciprocal errors greater than 2% removed). Scenario 6 represents the case where some bad measurements are included in the inversion, which can lead to artifacts. An artifact is false structure in the image that results from the errors</w:t>
      </w:r>
      <w:r w:rsidR="00941B32">
        <w:t>. Comparing the two images, do you see evidence for additional structure in Scenario 6 that you don’t see in Scenario 2 Describe what you see:</w:t>
      </w:r>
      <w:r w:rsidR="00941B32">
        <w:br/>
      </w:r>
      <w:r w:rsidR="00DA1967">
        <w:t>__________________________________________________________________________________________________________________________________________________________________________________________________________________________________________</w:t>
      </w:r>
      <w:r w:rsidR="00941B32">
        <w:t>__________________________________________________________________________________________________________________________________________________________</w:t>
      </w:r>
    </w:p>
    <w:p w14:paraId="1CB86D78" w14:textId="77777777" w:rsidR="00334B2C" w:rsidRDefault="00334B2C" w:rsidP="00E77F0F">
      <w:pPr>
        <w:pStyle w:val="ListParagraph"/>
        <w:numPr>
          <w:ilvl w:val="0"/>
          <w:numId w:val="14"/>
        </w:numPr>
        <w:spacing w:afterLines="120" w:after="288" w:line="240" w:lineRule="auto"/>
        <w:contextualSpacing w:val="0"/>
      </w:pPr>
      <w:r>
        <w:t>Complete the sentence: Higher error estimates relative to the true errors tend to make the inverted images __________________ (smoother or rougher?)</w:t>
      </w:r>
      <w:r w:rsidR="00DA1967">
        <w:br/>
      </w:r>
    </w:p>
    <w:p w14:paraId="5FCBE8B4" w14:textId="6574B79E" w:rsidR="00DA35B5" w:rsidRDefault="00334B2C" w:rsidP="00E77F0F">
      <w:pPr>
        <w:pStyle w:val="ListParagraph"/>
        <w:numPr>
          <w:ilvl w:val="0"/>
          <w:numId w:val="14"/>
        </w:numPr>
        <w:spacing w:afterLines="120" w:after="288" w:line="240" w:lineRule="auto"/>
        <w:contextualSpacing w:val="0"/>
      </w:pPr>
      <w:r>
        <w:t>Complete the sentence: Lower error estimates relative to the true errors tend to make the inverted images __________________ (smoother or rougher?)</w:t>
      </w:r>
      <w:r w:rsidR="00CF127A">
        <w:t xml:space="preserve"> </w:t>
      </w:r>
      <w:r w:rsidR="00AE0687">
        <w:br/>
      </w:r>
    </w:p>
    <w:p w14:paraId="1D152138" w14:textId="580C6B15" w:rsidR="001A56E4" w:rsidRDefault="00334B2C" w:rsidP="001A56E4">
      <w:pPr>
        <w:pStyle w:val="ListParagraph"/>
        <w:numPr>
          <w:ilvl w:val="0"/>
          <w:numId w:val="14"/>
        </w:numPr>
      </w:pPr>
      <w:r>
        <w:t>Referring to Scenario 1, summarize the overall subsurface conductivity structure observed in your image of the inversion result. Use the depth scale to assign approximate boundaries between different layers. This summary will form the starting point for our exploration of the significance of the inversions in Unit 5 of this series.</w:t>
      </w:r>
      <w:r w:rsidR="00AE0687">
        <w:br/>
        <w:t>__________________________________________________________________________________________________________________________________________________________________________________________________________________________________________</w:t>
      </w:r>
    </w:p>
    <w:p w14:paraId="6F74FA57" w14:textId="77777777" w:rsidR="001A56E4" w:rsidRDefault="001A56E4" w:rsidP="001A56E4">
      <w:pPr>
        <w:pStyle w:val="ListParagraph"/>
      </w:pPr>
    </w:p>
    <w:p w14:paraId="6675F1FE" w14:textId="6499FF7A" w:rsidR="001A56E4" w:rsidRDefault="001A56E4" w:rsidP="001A56E4">
      <w:pPr>
        <w:pStyle w:val="ListParagraph"/>
        <w:numPr>
          <w:ilvl w:val="0"/>
          <w:numId w:val="14"/>
        </w:numPr>
      </w:pPr>
      <w:r>
        <w:t>H</w:t>
      </w:r>
      <w:r>
        <w:t xml:space="preserve">ow would </w:t>
      </w:r>
      <w:r>
        <w:t xml:space="preserve">you </w:t>
      </w:r>
      <w:r>
        <w:t>determine whether notable patches of</w:t>
      </w:r>
      <w:r>
        <w:t xml:space="preserve"> </w:t>
      </w:r>
      <w:r>
        <w:t>pickleweed coincide with areas of high electrical conductivity (low resistivity)</w:t>
      </w:r>
      <w:r>
        <w:t>?</w:t>
      </w:r>
      <w:r>
        <w:t xml:space="preserve"> </w:t>
      </w:r>
      <w:r>
        <w:t>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D19AED" w14:textId="77777777" w:rsidR="001A56E4" w:rsidRDefault="001A56E4" w:rsidP="001A56E4">
      <w:pPr>
        <w:pStyle w:val="ListParagraph"/>
      </w:pPr>
    </w:p>
    <w:p w14:paraId="71BE7614" w14:textId="1F78F4BA" w:rsidR="001A56E4" w:rsidRDefault="001A56E4" w:rsidP="001A56E4">
      <w:pPr>
        <w:pStyle w:val="ListParagraph"/>
        <w:numPr>
          <w:ilvl w:val="0"/>
          <w:numId w:val="14"/>
        </w:numPr>
      </w:pPr>
      <w:r>
        <w:t>Do you think that observing</w:t>
      </w:r>
      <w:r>
        <w:t xml:space="preserve"> significant areas of high </w:t>
      </w:r>
      <w:r>
        <w:t xml:space="preserve">electrical </w:t>
      </w:r>
      <w:r>
        <w:t xml:space="preserve">conductivity </w:t>
      </w:r>
      <w:r>
        <w:t xml:space="preserve">where there is no visible </w:t>
      </w:r>
      <w:r>
        <w:t xml:space="preserve">pickleweed would contradict </w:t>
      </w:r>
      <w:r>
        <w:t>the</w:t>
      </w:r>
      <w:r>
        <w:t xml:space="preserve"> hypothesis</w:t>
      </w:r>
      <w:r>
        <w:t xml:space="preserve"> that salinity tolerant plants are thriving in regions of locally elevated salinity?_______________________________________________________________________</w:t>
      </w:r>
      <w: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92FB3E1" w14:textId="08A61145" w:rsidR="00187992" w:rsidRDefault="00187992" w:rsidP="008F6B14">
      <w:pPr>
        <w:spacing w:after="600" w:line="360" w:lineRule="auto"/>
      </w:pPr>
    </w:p>
    <w:sectPr w:rsidR="00187992" w:rsidSect="00F57645">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04A87" w14:textId="77777777" w:rsidR="004D2035" w:rsidRDefault="004D2035" w:rsidP="00F57645">
      <w:pPr>
        <w:spacing w:after="0" w:line="240" w:lineRule="auto"/>
      </w:pPr>
      <w:r>
        <w:separator/>
      </w:r>
    </w:p>
  </w:endnote>
  <w:endnote w:type="continuationSeparator" w:id="0">
    <w:p w14:paraId="1A05FE77" w14:textId="77777777" w:rsidR="004D2035" w:rsidRDefault="004D2035" w:rsidP="00F576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B40E1" w14:textId="1BA42F13" w:rsidR="00F57645" w:rsidRDefault="00F57645">
    <w:pPr>
      <w:pStyle w:val="Footer"/>
    </w:pPr>
    <w:r>
      <w:t>Questions or comments please contact &lt;</w:t>
    </w:r>
    <w:r w:rsidR="00C30D02">
      <w:t>lslater@newark.rutgers.edu</w:t>
    </w:r>
    <w:r>
      <w:t xml:space="preserve">&gt;. </w:t>
    </w:r>
    <w:r>
      <w:ptab w:relativeTo="margin" w:alignment="right" w:leader="none"/>
    </w:r>
    <w:sdt>
      <w:sdtPr>
        <w:id w:val="969400753"/>
        <w:placeholder>
          <w:docPart w:val="4D08C695FAB14947A377EBF58433A6C3"/>
        </w:placeholder>
        <w:temporary/>
        <w:showingPlcHdr/>
        <w15:appearance w15:val="hidden"/>
      </w:sdtPr>
      <w:sdtEndPr/>
      <w:sdtContent>
        <w:r>
          <w:t>[Type 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CDB1D" w14:textId="77777777" w:rsidR="004D2035" w:rsidRDefault="004D2035" w:rsidP="00F57645">
      <w:pPr>
        <w:spacing w:after="0" w:line="240" w:lineRule="auto"/>
      </w:pPr>
      <w:r>
        <w:separator/>
      </w:r>
    </w:p>
  </w:footnote>
  <w:footnote w:type="continuationSeparator" w:id="0">
    <w:p w14:paraId="14570B07" w14:textId="77777777" w:rsidR="004D2035" w:rsidRDefault="004D2035" w:rsidP="00F576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E4A1C" w14:textId="0E8B4977" w:rsidR="00AC6B69" w:rsidRDefault="00F57645">
    <w:pPr>
      <w:pStyle w:val="Header"/>
    </w:pPr>
    <w:r>
      <w:rPr>
        <w:noProof/>
      </w:rPr>
      <w:drawing>
        <wp:anchor distT="0" distB="0" distL="114300" distR="114300" simplePos="0" relativeHeight="251658240" behindDoc="1" locked="0" layoutInCell="1" allowOverlap="1" wp14:anchorId="2AE6EA2D" wp14:editId="1B597074">
          <wp:simplePos x="0" y="0"/>
          <wp:positionH relativeFrom="margin">
            <wp:align>right</wp:align>
          </wp:positionH>
          <wp:positionV relativeFrom="paragraph">
            <wp:posOffset>-171450</wp:posOffset>
          </wp:positionV>
          <wp:extent cx="1616075" cy="539750"/>
          <wp:effectExtent l="0" t="0" r="3175" b="0"/>
          <wp:wrapTight wrapText="bothSides">
            <wp:wrapPolygon edited="0">
              <wp:start x="0" y="0"/>
              <wp:lineTo x="0" y="20584"/>
              <wp:lineTo x="21388" y="20584"/>
              <wp:lineTo x="2138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guana_logo.png"/>
                  <pic:cNvPicPr/>
                </pic:nvPicPr>
                <pic:blipFill>
                  <a:blip r:embed="rId1">
                    <a:extLst>
                      <a:ext uri="{28A0092B-C50C-407E-A947-70E740481C1C}">
                        <a14:useLocalDpi xmlns:a14="http://schemas.microsoft.com/office/drawing/2010/main" val="0"/>
                      </a:ext>
                    </a:extLst>
                  </a:blip>
                  <a:stretch>
                    <a:fillRect/>
                  </a:stretch>
                </pic:blipFill>
                <pic:spPr>
                  <a:xfrm>
                    <a:off x="0" y="0"/>
                    <a:ext cx="1616075" cy="540192"/>
                  </a:xfrm>
                  <a:prstGeom prst="rect">
                    <a:avLst/>
                  </a:prstGeom>
                </pic:spPr>
              </pic:pic>
            </a:graphicData>
          </a:graphic>
          <wp14:sizeRelH relativeFrom="margin">
            <wp14:pctWidth>0</wp14:pctWidth>
          </wp14:sizeRelH>
          <wp14:sizeRelV relativeFrom="margin">
            <wp14:pctHeight>0</wp14:pctHeight>
          </wp14:sizeRelV>
        </wp:anchor>
      </w:drawing>
    </w:r>
    <w:r>
      <w:t xml:space="preserve">Unit </w:t>
    </w:r>
    <w:r w:rsidR="00334B2C">
      <w:t>4</w:t>
    </w:r>
    <w:r>
      <w:t xml:space="preserve">: </w:t>
    </w:r>
    <w:r w:rsidR="00334B2C">
      <w:t>Magic of Geophysical Inver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C28B45" w14:textId="192D0888" w:rsidR="00CF77E2" w:rsidRDefault="00606F33">
    <w:pPr>
      <w:pStyle w:val="Header"/>
    </w:pPr>
    <w:r>
      <w:rPr>
        <w:noProof/>
      </w:rPr>
      <w:drawing>
        <wp:inline distT="0" distB="0" distL="0" distR="0" wp14:anchorId="6FAD195A" wp14:editId="15B188CF">
          <wp:extent cx="5943600" cy="445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tivityheader-03.png"/>
                  <pic:cNvPicPr/>
                </pic:nvPicPr>
                <pic:blipFill>
                  <a:blip r:embed="rId1">
                    <a:extLst>
                      <a:ext uri="{28A0092B-C50C-407E-A947-70E740481C1C}">
                        <a14:useLocalDpi xmlns:a14="http://schemas.microsoft.com/office/drawing/2010/main" val="0"/>
                      </a:ext>
                    </a:extLst>
                  </a:blip>
                  <a:stretch>
                    <a:fillRect/>
                  </a:stretch>
                </pic:blipFill>
                <pic:spPr>
                  <a:xfrm>
                    <a:off x="0" y="0"/>
                    <a:ext cx="5943600" cy="4457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F2E4B"/>
    <w:multiLevelType w:val="hybridMultilevel"/>
    <w:tmpl w:val="EE665FAC"/>
    <w:lvl w:ilvl="0" w:tplc="77DCD22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31817A4"/>
    <w:multiLevelType w:val="hybridMultilevel"/>
    <w:tmpl w:val="66A43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82A6A"/>
    <w:multiLevelType w:val="multilevel"/>
    <w:tmpl w:val="C2E67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A14825"/>
    <w:multiLevelType w:val="multilevel"/>
    <w:tmpl w:val="F528C122"/>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43705491"/>
    <w:multiLevelType w:val="hybridMultilevel"/>
    <w:tmpl w:val="995AB0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8D0453"/>
    <w:multiLevelType w:val="hybridMultilevel"/>
    <w:tmpl w:val="9856B904"/>
    <w:lvl w:ilvl="0" w:tplc="15E41F7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4347287"/>
    <w:multiLevelType w:val="hybridMultilevel"/>
    <w:tmpl w:val="E2683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E85F3A"/>
    <w:multiLevelType w:val="multilevel"/>
    <w:tmpl w:val="1478B616"/>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001208F"/>
    <w:multiLevelType w:val="hybridMultilevel"/>
    <w:tmpl w:val="70D64B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3F3ED3"/>
    <w:multiLevelType w:val="hybridMultilevel"/>
    <w:tmpl w:val="6B66B3D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5"/>
  </w:num>
  <w:num w:numId="14">
    <w:abstractNumId w:val="9"/>
  </w:num>
  <w:num w:numId="15">
    <w:abstractNumId w:val="6"/>
  </w:num>
  <w:num w:numId="16">
    <w:abstractNumId w:val="10"/>
  </w:num>
  <w:num w:numId="17">
    <w:abstractNumId w:val="7"/>
  </w:num>
  <w:num w:numId="18">
    <w:abstractNumId w:val="1"/>
  </w:num>
  <w:num w:numId="19">
    <w:abstractNumId w:val="1"/>
  </w:num>
  <w:num w:numId="20">
    <w:abstractNumId w:val="2"/>
  </w:num>
  <w:num w:numId="21">
    <w:abstractNumId w:val="4"/>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grammar="clean"/>
  <w:defaultTabStop w:val="43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xsDQ0NzAzMTUzszRT0lEKTi0uzszPAymwqAUADH6vbywAAAA="/>
  </w:docVars>
  <w:rsids>
    <w:rsidRoot w:val="00420994"/>
    <w:rsid w:val="0000282E"/>
    <w:rsid w:val="0001308F"/>
    <w:rsid w:val="00062213"/>
    <w:rsid w:val="000667DC"/>
    <w:rsid w:val="000A5CC1"/>
    <w:rsid w:val="000E31EA"/>
    <w:rsid w:val="000E783E"/>
    <w:rsid w:val="001241C5"/>
    <w:rsid w:val="00135CFF"/>
    <w:rsid w:val="001451FF"/>
    <w:rsid w:val="00154459"/>
    <w:rsid w:val="00163A6C"/>
    <w:rsid w:val="00165A4E"/>
    <w:rsid w:val="00187992"/>
    <w:rsid w:val="001A0AEA"/>
    <w:rsid w:val="001A56E4"/>
    <w:rsid w:val="001B3745"/>
    <w:rsid w:val="002204DD"/>
    <w:rsid w:val="00221D91"/>
    <w:rsid w:val="002848A8"/>
    <w:rsid w:val="00291BD6"/>
    <w:rsid w:val="002B5A10"/>
    <w:rsid w:val="002B5FCE"/>
    <w:rsid w:val="002B7EDC"/>
    <w:rsid w:val="00314566"/>
    <w:rsid w:val="003340D3"/>
    <w:rsid w:val="00334AB4"/>
    <w:rsid w:val="00334B2C"/>
    <w:rsid w:val="00347DE7"/>
    <w:rsid w:val="003802F7"/>
    <w:rsid w:val="00381CAD"/>
    <w:rsid w:val="00382454"/>
    <w:rsid w:val="00393F47"/>
    <w:rsid w:val="003A426B"/>
    <w:rsid w:val="003B51BA"/>
    <w:rsid w:val="003E1415"/>
    <w:rsid w:val="00417D25"/>
    <w:rsid w:val="00420994"/>
    <w:rsid w:val="00442E95"/>
    <w:rsid w:val="00481CB8"/>
    <w:rsid w:val="00490A5C"/>
    <w:rsid w:val="004A52FE"/>
    <w:rsid w:val="004D2035"/>
    <w:rsid w:val="004F3943"/>
    <w:rsid w:val="005020F6"/>
    <w:rsid w:val="00532848"/>
    <w:rsid w:val="00533613"/>
    <w:rsid w:val="0053520D"/>
    <w:rsid w:val="005402C4"/>
    <w:rsid w:val="00562AB8"/>
    <w:rsid w:val="00574947"/>
    <w:rsid w:val="00580837"/>
    <w:rsid w:val="005833EA"/>
    <w:rsid w:val="005A700F"/>
    <w:rsid w:val="005B658F"/>
    <w:rsid w:val="005E1420"/>
    <w:rsid w:val="00606F33"/>
    <w:rsid w:val="006218F0"/>
    <w:rsid w:val="00626940"/>
    <w:rsid w:val="00656F66"/>
    <w:rsid w:val="006821FF"/>
    <w:rsid w:val="0069364C"/>
    <w:rsid w:val="006A506E"/>
    <w:rsid w:val="006B3933"/>
    <w:rsid w:val="006B3EED"/>
    <w:rsid w:val="006D71C4"/>
    <w:rsid w:val="00733441"/>
    <w:rsid w:val="00736CE1"/>
    <w:rsid w:val="00757A39"/>
    <w:rsid w:val="007628B9"/>
    <w:rsid w:val="007B0E76"/>
    <w:rsid w:val="007B1C25"/>
    <w:rsid w:val="007D4C90"/>
    <w:rsid w:val="007E03C4"/>
    <w:rsid w:val="007F1BBD"/>
    <w:rsid w:val="007F4F0C"/>
    <w:rsid w:val="00834BDA"/>
    <w:rsid w:val="00843243"/>
    <w:rsid w:val="008832C0"/>
    <w:rsid w:val="00892438"/>
    <w:rsid w:val="008B1B86"/>
    <w:rsid w:val="008E289B"/>
    <w:rsid w:val="008F6B14"/>
    <w:rsid w:val="00922EA3"/>
    <w:rsid w:val="00941B32"/>
    <w:rsid w:val="009600B3"/>
    <w:rsid w:val="00975044"/>
    <w:rsid w:val="009A7C2D"/>
    <w:rsid w:val="009F6C1C"/>
    <w:rsid w:val="00A174FE"/>
    <w:rsid w:val="00A71179"/>
    <w:rsid w:val="00AB25BE"/>
    <w:rsid w:val="00AC6B69"/>
    <w:rsid w:val="00AD4CE2"/>
    <w:rsid w:val="00AE0687"/>
    <w:rsid w:val="00AF1D39"/>
    <w:rsid w:val="00B22938"/>
    <w:rsid w:val="00B30052"/>
    <w:rsid w:val="00B340D5"/>
    <w:rsid w:val="00B35327"/>
    <w:rsid w:val="00B52B11"/>
    <w:rsid w:val="00B770EF"/>
    <w:rsid w:val="00B8135A"/>
    <w:rsid w:val="00BB3E32"/>
    <w:rsid w:val="00BC0952"/>
    <w:rsid w:val="00BC4CA0"/>
    <w:rsid w:val="00BC6465"/>
    <w:rsid w:val="00BD30A7"/>
    <w:rsid w:val="00BE574D"/>
    <w:rsid w:val="00C0439F"/>
    <w:rsid w:val="00C30D02"/>
    <w:rsid w:val="00C3119F"/>
    <w:rsid w:val="00C75A76"/>
    <w:rsid w:val="00CA06D5"/>
    <w:rsid w:val="00CA3867"/>
    <w:rsid w:val="00CA4F39"/>
    <w:rsid w:val="00CB0D39"/>
    <w:rsid w:val="00CB5208"/>
    <w:rsid w:val="00CD23DA"/>
    <w:rsid w:val="00CE0753"/>
    <w:rsid w:val="00CE2DCF"/>
    <w:rsid w:val="00CF127A"/>
    <w:rsid w:val="00CF77E2"/>
    <w:rsid w:val="00D65D58"/>
    <w:rsid w:val="00DA1967"/>
    <w:rsid w:val="00DA35B5"/>
    <w:rsid w:val="00DC10D9"/>
    <w:rsid w:val="00DC37C0"/>
    <w:rsid w:val="00DD2832"/>
    <w:rsid w:val="00DD2CEC"/>
    <w:rsid w:val="00DD3031"/>
    <w:rsid w:val="00DE1055"/>
    <w:rsid w:val="00DE77B5"/>
    <w:rsid w:val="00E12085"/>
    <w:rsid w:val="00E12EC0"/>
    <w:rsid w:val="00E44156"/>
    <w:rsid w:val="00E51AF4"/>
    <w:rsid w:val="00E82E04"/>
    <w:rsid w:val="00E97B41"/>
    <w:rsid w:val="00EA3595"/>
    <w:rsid w:val="00EE61BE"/>
    <w:rsid w:val="00EF5663"/>
    <w:rsid w:val="00F42192"/>
    <w:rsid w:val="00F57645"/>
    <w:rsid w:val="00F7401D"/>
    <w:rsid w:val="00F82D5E"/>
    <w:rsid w:val="00F94680"/>
    <w:rsid w:val="00F96FC3"/>
    <w:rsid w:val="00F97F61"/>
    <w:rsid w:val="00FD7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C61104"/>
  <w15:chartTrackingRefBased/>
  <w15:docId w15:val="{61B4D2A0-AFD2-4ED3-9F9C-CE7DC5593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1BE"/>
  </w:style>
  <w:style w:type="paragraph" w:styleId="Heading1">
    <w:name w:val="heading 1"/>
    <w:basedOn w:val="Normal"/>
    <w:next w:val="Normal"/>
    <w:link w:val="Heading1Char"/>
    <w:uiPriority w:val="9"/>
    <w:qFormat/>
    <w:rsid w:val="00EE61BE"/>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E61BE"/>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EE61BE"/>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E61BE"/>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E61BE"/>
    <w:pPr>
      <w:keepNext/>
      <w:keepLines/>
      <w:numPr>
        <w:ilvl w:val="4"/>
        <w:numId w:val="1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EE61BE"/>
    <w:pPr>
      <w:keepNext/>
      <w:keepLines/>
      <w:numPr>
        <w:ilvl w:val="5"/>
        <w:numId w:val="1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E61BE"/>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E61BE"/>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E61BE"/>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0994"/>
    <w:rPr>
      <w:color w:val="0563C1" w:themeColor="hyperlink"/>
      <w:u w:val="single"/>
    </w:rPr>
  </w:style>
  <w:style w:type="character" w:customStyle="1" w:styleId="UnresolvedMention1">
    <w:name w:val="Unresolved Mention1"/>
    <w:basedOn w:val="DefaultParagraphFont"/>
    <w:uiPriority w:val="99"/>
    <w:semiHidden/>
    <w:unhideWhenUsed/>
    <w:rsid w:val="00420994"/>
    <w:rPr>
      <w:color w:val="605E5C"/>
      <w:shd w:val="clear" w:color="auto" w:fill="E1DFDD"/>
    </w:rPr>
  </w:style>
  <w:style w:type="paragraph" w:styleId="ListParagraph">
    <w:name w:val="List Paragraph"/>
    <w:basedOn w:val="Normal"/>
    <w:uiPriority w:val="34"/>
    <w:qFormat/>
    <w:rsid w:val="00DC37C0"/>
    <w:pPr>
      <w:ind w:left="720"/>
      <w:contextualSpacing/>
    </w:pPr>
  </w:style>
  <w:style w:type="character" w:customStyle="1" w:styleId="DefaultFontHxMailStyle">
    <w:name w:val="Default Font HxMail Style"/>
    <w:basedOn w:val="DefaultParagraphFont"/>
    <w:rsid w:val="002B7EDC"/>
    <w:rPr>
      <w:rFonts w:ascii="Times New Roman" w:hAnsi="Times New Roman" w:cs="Times New Roman" w:hint="default"/>
      <w:b w:val="0"/>
      <w:bCs w:val="0"/>
      <w:i w:val="0"/>
      <w:iCs w:val="0"/>
      <w:strike w:val="0"/>
      <w:dstrike w:val="0"/>
      <w:color w:val="auto"/>
      <w:sz w:val="24"/>
      <w:u w:val="none"/>
      <w:effect w:val="none"/>
    </w:rPr>
  </w:style>
  <w:style w:type="paragraph" w:styleId="Header">
    <w:name w:val="header"/>
    <w:basedOn w:val="Normal"/>
    <w:link w:val="HeaderChar"/>
    <w:uiPriority w:val="99"/>
    <w:unhideWhenUsed/>
    <w:rsid w:val="00F576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645"/>
  </w:style>
  <w:style w:type="paragraph" w:styleId="Footer">
    <w:name w:val="footer"/>
    <w:basedOn w:val="Normal"/>
    <w:link w:val="FooterChar"/>
    <w:uiPriority w:val="99"/>
    <w:unhideWhenUsed/>
    <w:rsid w:val="00F576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645"/>
  </w:style>
  <w:style w:type="character" w:customStyle="1" w:styleId="Heading1Char">
    <w:name w:val="Heading 1 Char"/>
    <w:basedOn w:val="DefaultParagraphFont"/>
    <w:link w:val="Heading1"/>
    <w:uiPriority w:val="9"/>
    <w:rsid w:val="00EE61BE"/>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E61BE"/>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EE61BE"/>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E61BE"/>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E61BE"/>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EE61BE"/>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EE61B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E61B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E61B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EE61BE"/>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E61BE"/>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E61BE"/>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E61BE"/>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E61BE"/>
    <w:rPr>
      <w:color w:val="5A5A5A" w:themeColor="text1" w:themeTint="A5"/>
      <w:spacing w:val="10"/>
    </w:rPr>
  </w:style>
  <w:style w:type="character" w:styleId="Strong">
    <w:name w:val="Strong"/>
    <w:basedOn w:val="DefaultParagraphFont"/>
    <w:uiPriority w:val="22"/>
    <w:qFormat/>
    <w:rsid w:val="00EE61BE"/>
    <w:rPr>
      <w:b/>
      <w:bCs/>
      <w:color w:val="000000" w:themeColor="text1"/>
    </w:rPr>
  </w:style>
  <w:style w:type="character" w:styleId="Emphasis">
    <w:name w:val="Emphasis"/>
    <w:basedOn w:val="DefaultParagraphFont"/>
    <w:uiPriority w:val="20"/>
    <w:qFormat/>
    <w:rsid w:val="00EE61BE"/>
    <w:rPr>
      <w:i/>
      <w:iCs/>
      <w:color w:val="auto"/>
    </w:rPr>
  </w:style>
  <w:style w:type="paragraph" w:styleId="NoSpacing">
    <w:name w:val="No Spacing"/>
    <w:uiPriority w:val="1"/>
    <w:qFormat/>
    <w:rsid w:val="00EE61BE"/>
    <w:pPr>
      <w:spacing w:after="0" w:line="240" w:lineRule="auto"/>
    </w:pPr>
  </w:style>
  <w:style w:type="paragraph" w:styleId="Quote">
    <w:name w:val="Quote"/>
    <w:basedOn w:val="Normal"/>
    <w:next w:val="Normal"/>
    <w:link w:val="QuoteChar"/>
    <w:uiPriority w:val="29"/>
    <w:qFormat/>
    <w:rsid w:val="00EE61BE"/>
    <w:pPr>
      <w:spacing w:before="160"/>
      <w:ind w:left="720" w:right="720"/>
    </w:pPr>
    <w:rPr>
      <w:i/>
      <w:iCs/>
      <w:color w:val="000000" w:themeColor="text1"/>
    </w:rPr>
  </w:style>
  <w:style w:type="character" w:customStyle="1" w:styleId="QuoteChar">
    <w:name w:val="Quote Char"/>
    <w:basedOn w:val="DefaultParagraphFont"/>
    <w:link w:val="Quote"/>
    <w:uiPriority w:val="29"/>
    <w:rsid w:val="00EE61BE"/>
    <w:rPr>
      <w:i/>
      <w:iCs/>
      <w:color w:val="000000" w:themeColor="text1"/>
    </w:rPr>
  </w:style>
  <w:style w:type="paragraph" w:styleId="IntenseQuote">
    <w:name w:val="Intense Quote"/>
    <w:basedOn w:val="Normal"/>
    <w:next w:val="Normal"/>
    <w:link w:val="IntenseQuoteChar"/>
    <w:uiPriority w:val="30"/>
    <w:qFormat/>
    <w:rsid w:val="00EE61B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E61BE"/>
    <w:rPr>
      <w:color w:val="000000" w:themeColor="text1"/>
      <w:shd w:val="clear" w:color="auto" w:fill="F2F2F2" w:themeFill="background1" w:themeFillShade="F2"/>
    </w:rPr>
  </w:style>
  <w:style w:type="character" w:styleId="SubtleEmphasis">
    <w:name w:val="Subtle Emphasis"/>
    <w:basedOn w:val="DefaultParagraphFont"/>
    <w:uiPriority w:val="19"/>
    <w:qFormat/>
    <w:rsid w:val="00EE61BE"/>
    <w:rPr>
      <w:i/>
      <w:iCs/>
      <w:color w:val="404040" w:themeColor="text1" w:themeTint="BF"/>
    </w:rPr>
  </w:style>
  <w:style w:type="character" w:styleId="IntenseEmphasis">
    <w:name w:val="Intense Emphasis"/>
    <w:basedOn w:val="DefaultParagraphFont"/>
    <w:uiPriority w:val="21"/>
    <w:qFormat/>
    <w:rsid w:val="00EE61BE"/>
    <w:rPr>
      <w:b/>
      <w:bCs/>
      <w:i/>
      <w:iCs/>
      <w:caps/>
    </w:rPr>
  </w:style>
  <w:style w:type="character" w:styleId="SubtleReference">
    <w:name w:val="Subtle Reference"/>
    <w:basedOn w:val="DefaultParagraphFont"/>
    <w:uiPriority w:val="31"/>
    <w:qFormat/>
    <w:rsid w:val="00EE61B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E61BE"/>
    <w:rPr>
      <w:b/>
      <w:bCs/>
      <w:smallCaps/>
      <w:u w:val="single"/>
    </w:rPr>
  </w:style>
  <w:style w:type="character" w:styleId="BookTitle">
    <w:name w:val="Book Title"/>
    <w:basedOn w:val="DefaultParagraphFont"/>
    <w:uiPriority w:val="33"/>
    <w:qFormat/>
    <w:rsid w:val="00EE61BE"/>
    <w:rPr>
      <w:b w:val="0"/>
      <w:bCs w:val="0"/>
      <w:smallCaps/>
      <w:spacing w:val="5"/>
    </w:rPr>
  </w:style>
  <w:style w:type="paragraph" w:styleId="TOCHeading">
    <w:name w:val="TOC Heading"/>
    <w:basedOn w:val="Heading1"/>
    <w:next w:val="Normal"/>
    <w:uiPriority w:val="39"/>
    <w:semiHidden/>
    <w:unhideWhenUsed/>
    <w:qFormat/>
    <w:rsid w:val="00EE61BE"/>
    <w:pPr>
      <w:outlineLvl w:val="9"/>
    </w:pPr>
  </w:style>
  <w:style w:type="table" w:styleId="TableGrid">
    <w:name w:val="Table Grid"/>
    <w:basedOn w:val="TableNormal"/>
    <w:uiPriority w:val="39"/>
    <w:rsid w:val="00DD30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2D5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178882">
      <w:bodyDiv w:val="1"/>
      <w:marLeft w:val="0"/>
      <w:marRight w:val="0"/>
      <w:marTop w:val="0"/>
      <w:marBottom w:val="0"/>
      <w:divBdr>
        <w:top w:val="none" w:sz="0" w:space="0" w:color="auto"/>
        <w:left w:val="none" w:sz="0" w:space="0" w:color="auto"/>
        <w:bottom w:val="none" w:sz="0" w:space="0" w:color="auto"/>
        <w:right w:val="none" w:sz="0" w:space="0" w:color="auto"/>
      </w:divBdr>
    </w:div>
    <w:div w:id="524170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D08C695FAB14947A377EBF58433A6C3"/>
        <w:category>
          <w:name w:val="General"/>
          <w:gallery w:val="placeholder"/>
        </w:category>
        <w:types>
          <w:type w:val="bbPlcHdr"/>
        </w:types>
        <w:behaviors>
          <w:behavior w:val="content"/>
        </w:behaviors>
        <w:guid w:val="{937A8D55-0ED6-44A4-A954-C74FE3B3EFBA}"/>
      </w:docPartPr>
      <w:docPartBody>
        <w:p w:rsidR="00226E92" w:rsidRDefault="006E6DE4" w:rsidP="006E6DE4">
          <w:pPr>
            <w:pStyle w:val="4D08C695FAB14947A377EBF58433A6C3"/>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6DE4"/>
    <w:rsid w:val="00173D29"/>
    <w:rsid w:val="00226E92"/>
    <w:rsid w:val="00226F86"/>
    <w:rsid w:val="00245463"/>
    <w:rsid w:val="003705D2"/>
    <w:rsid w:val="004D5F28"/>
    <w:rsid w:val="00533D24"/>
    <w:rsid w:val="0057621F"/>
    <w:rsid w:val="0065793E"/>
    <w:rsid w:val="006E6DE4"/>
    <w:rsid w:val="0081485A"/>
    <w:rsid w:val="0083117F"/>
    <w:rsid w:val="009A0F1F"/>
    <w:rsid w:val="009D71E9"/>
    <w:rsid w:val="00A12A25"/>
    <w:rsid w:val="00A206D8"/>
    <w:rsid w:val="00A96BC5"/>
    <w:rsid w:val="00B819D7"/>
    <w:rsid w:val="00BB288B"/>
    <w:rsid w:val="00BB4D8A"/>
    <w:rsid w:val="00DB04D4"/>
    <w:rsid w:val="00DB2810"/>
    <w:rsid w:val="00E44446"/>
    <w:rsid w:val="00F70EBF"/>
    <w:rsid w:val="00FE5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8EAE109F7140A18CD6F00164F6ECF7">
    <w:name w:val="0A8EAE109F7140A18CD6F00164F6ECF7"/>
    <w:rsid w:val="006E6DE4"/>
  </w:style>
  <w:style w:type="paragraph" w:customStyle="1" w:styleId="CB0DCC0A812A4153A9D910A80D86726A">
    <w:name w:val="CB0DCC0A812A4153A9D910A80D86726A"/>
    <w:rsid w:val="006E6DE4"/>
  </w:style>
  <w:style w:type="paragraph" w:customStyle="1" w:styleId="4D08C695FAB14947A377EBF58433A6C3">
    <w:name w:val="4D08C695FAB14947A377EBF58433A6C3"/>
    <w:rsid w:val="006E6DE4"/>
  </w:style>
  <w:style w:type="character" w:styleId="PlaceholderText">
    <w:name w:val="Placeholder Text"/>
    <w:basedOn w:val="DefaultParagraphFont"/>
    <w:uiPriority w:val="99"/>
    <w:semiHidden/>
    <w:rsid w:val="00173D2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6FD5861-59BE-4BC8-9C89-821658BA7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3</TotalTime>
  <Pages>5</Pages>
  <Words>1569</Words>
  <Characters>894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wns, Christine;Lee Slater</dc:creator>
  <cp:keywords/>
  <dc:description/>
  <cp:lastModifiedBy>Lee Slater</cp:lastModifiedBy>
  <cp:revision>36</cp:revision>
  <dcterms:created xsi:type="dcterms:W3CDTF">2020-03-05T16:59:00Z</dcterms:created>
  <dcterms:modified xsi:type="dcterms:W3CDTF">2020-09-11T18:31:00Z</dcterms:modified>
</cp:coreProperties>
</file>